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99347" w14:textId="77777777" w:rsidR="00271B57" w:rsidRDefault="00271B57" w:rsidP="00014FB2">
      <w:pPr>
        <w:pStyle w:val="Heading2"/>
        <w:rPr>
          <w:rFonts w:eastAsia="Times New Roman"/>
          <w:lang w:val="en-NZ"/>
        </w:rPr>
      </w:pPr>
      <w:bookmarkStart w:id="0" w:name="_Toc215575812"/>
      <w:bookmarkStart w:id="1" w:name="_Toc215575991"/>
      <w:bookmarkStart w:id="2" w:name="emergency-response-quick-card"/>
      <w:r w:rsidRPr="00014FB2">
        <w:rPr>
          <w:rFonts w:eastAsia="Times New Roman"/>
          <w:lang w:val="en-NZ"/>
        </w:rPr>
        <w:t>Appendix F – Emergency Response Quick Card</w:t>
      </w:r>
      <w:bookmarkEnd w:id="0"/>
      <w:bookmarkEnd w:id="1"/>
    </w:p>
    <w:p w14:paraId="7CB979D6" w14:textId="77777777" w:rsidR="00014FB2" w:rsidRPr="00014FB2" w:rsidRDefault="00014FB2" w:rsidP="00014FB2">
      <w:pPr>
        <w:pStyle w:val="Heading3"/>
        <w:rPr>
          <w:rFonts w:ascii="Calibri" w:hAnsi="Calibri" w:cs="Calibri"/>
          <w:lang w:val="en-NZ"/>
        </w:rPr>
      </w:pPr>
      <w:bookmarkStart w:id="3" w:name="northland-field-days-inc."/>
      <w:r w:rsidRPr="00014FB2">
        <w:rPr>
          <w:rFonts w:ascii="Calibri" w:hAnsi="Calibri" w:cs="Calibri"/>
          <w:lang w:val="en-NZ"/>
        </w:rPr>
        <w:t>Northland Field Days Inc.</w:t>
      </w:r>
    </w:p>
    <w:bookmarkEnd w:id="3"/>
    <w:p w14:paraId="524B7D3C" w14:textId="378AF88D" w:rsidR="00DE471D" w:rsidRPr="00014FB2" w:rsidRDefault="008551E8">
      <w:pPr>
        <w:pStyle w:val="FirstParagraph"/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Version 2025.</w:t>
      </w:r>
      <w:r>
        <w:rPr>
          <w:rFonts w:ascii="Calibri" w:hAnsi="Calibri" w:cs="Calibri"/>
          <w:b/>
          <w:bCs/>
          <w:lang w:val="en-NZ"/>
        </w:rPr>
        <w:t>3</w:t>
      </w:r>
      <w:r w:rsidRPr="00014FB2">
        <w:rPr>
          <w:rFonts w:ascii="Calibri" w:hAnsi="Calibri" w:cs="Calibri"/>
          <w:b/>
          <w:bCs/>
          <w:lang w:val="en-NZ"/>
        </w:rPr>
        <w:t xml:space="preserve"> – Pocket / Ute / Lanyard Edition</w:t>
      </w:r>
    </w:p>
    <w:p w14:paraId="351056BE" w14:textId="77777777" w:rsidR="00DE471D" w:rsidRPr="00014FB2" w:rsidRDefault="008551E8">
      <w:pPr>
        <w:pStyle w:val="BodyText"/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This quick-reference card is designed for volunteers, staff, contractors and exhibitors. It highlights immediate actions during any emergency.</w:t>
      </w:r>
    </w:p>
    <w:p w14:paraId="4EDC78BC" w14:textId="1147E111" w:rsidR="00DE471D" w:rsidRPr="00014FB2" w:rsidRDefault="00DE471D">
      <w:pPr>
        <w:rPr>
          <w:rFonts w:ascii="Calibri" w:hAnsi="Calibri" w:cs="Calibri"/>
          <w:lang w:val="en-NZ"/>
        </w:rPr>
      </w:pPr>
    </w:p>
    <w:p w14:paraId="7B10A999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4" w:name="lifethreatening-emergency"/>
      <w:r w:rsidRPr="00014FB2">
        <w:rPr>
          <w:rFonts w:ascii="Segoe UI Emoji" w:hAnsi="Segoe UI Emoji" w:cs="Segoe UI Emoji"/>
          <w:lang w:val="en-NZ"/>
        </w:rPr>
        <w:t>🚨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1. LIFE</w:t>
      </w:r>
      <w:r w:rsidRPr="00014FB2">
        <w:rPr>
          <w:rFonts w:ascii="Cambria Math" w:hAnsi="Cambria Math" w:cs="Cambria Math"/>
          <w:b/>
          <w:bCs/>
          <w:lang w:val="en-NZ"/>
        </w:rPr>
        <w:t>‑</w:t>
      </w:r>
      <w:r w:rsidRPr="00014FB2">
        <w:rPr>
          <w:rFonts w:ascii="Calibri" w:hAnsi="Calibri" w:cs="Calibri"/>
          <w:b/>
          <w:bCs/>
          <w:lang w:val="en-NZ"/>
        </w:rPr>
        <w:t>THREATENING EMERGENCY</w:t>
      </w:r>
    </w:p>
    <w:p w14:paraId="49474299" w14:textId="77777777" w:rsidR="00DE471D" w:rsidRPr="00014FB2" w:rsidRDefault="008551E8">
      <w:pPr>
        <w:pStyle w:val="Heading3"/>
        <w:rPr>
          <w:rFonts w:ascii="Calibri" w:hAnsi="Calibri" w:cs="Calibri"/>
          <w:lang w:val="en-NZ"/>
        </w:rPr>
      </w:pPr>
      <w:bookmarkStart w:id="5" w:name="call-111-immediately"/>
      <w:r w:rsidRPr="00014FB2">
        <w:rPr>
          <w:rFonts w:ascii="Calibri" w:hAnsi="Calibri" w:cs="Calibri"/>
          <w:b/>
          <w:bCs/>
          <w:lang w:val="en-NZ"/>
        </w:rPr>
        <w:t>CALL 111 IMMEDIATELY</w:t>
      </w:r>
    </w:p>
    <w:p w14:paraId="4DD2D6B3" w14:textId="77777777" w:rsidR="00DE471D" w:rsidRPr="00014FB2" w:rsidRDefault="008551E8">
      <w:pPr>
        <w:pStyle w:val="FirstParagraph"/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Then notify: - </w:t>
      </w:r>
      <w:r w:rsidRPr="00014FB2">
        <w:rPr>
          <w:rFonts w:ascii="Calibri" w:hAnsi="Calibri" w:cs="Calibri"/>
          <w:b/>
          <w:bCs/>
          <w:lang w:val="en-NZ"/>
        </w:rPr>
        <w:t>HSO (Health &amp; Safety Officer)</w:t>
      </w:r>
      <w:r w:rsidRPr="00014FB2">
        <w:rPr>
          <w:rFonts w:ascii="Calibri" w:hAnsi="Calibri" w:cs="Calibri"/>
          <w:lang w:val="en-NZ"/>
        </w:rPr>
        <w:t xml:space="preserve"> - </w:t>
      </w:r>
      <w:r w:rsidRPr="00014FB2">
        <w:rPr>
          <w:rFonts w:ascii="Calibri" w:hAnsi="Calibri" w:cs="Calibri"/>
          <w:b/>
          <w:bCs/>
          <w:lang w:val="en-NZ"/>
        </w:rPr>
        <w:t>Event Coordinator</w:t>
      </w:r>
      <w:r w:rsidRPr="00014FB2">
        <w:rPr>
          <w:rFonts w:ascii="Calibri" w:hAnsi="Calibri" w:cs="Calibri"/>
          <w:lang w:val="en-NZ"/>
        </w:rPr>
        <w:t xml:space="preserve"> - </w:t>
      </w:r>
      <w:r w:rsidRPr="00014FB2">
        <w:rPr>
          <w:rFonts w:ascii="Calibri" w:hAnsi="Calibri" w:cs="Calibri"/>
          <w:b/>
          <w:bCs/>
          <w:lang w:val="en-NZ"/>
        </w:rPr>
        <w:t>Radio Call:</w:t>
      </w:r>
      <w:r w:rsidRPr="00014FB2">
        <w:rPr>
          <w:rFonts w:ascii="Calibri" w:hAnsi="Calibri" w:cs="Calibri"/>
          <w:lang w:val="en-NZ"/>
        </w:rPr>
        <w:t xml:space="preserve"> “EMERGENCY, EMERGENCY, EMERGENCY”</w:t>
      </w:r>
    </w:p>
    <w:p w14:paraId="5B6A1F67" w14:textId="77777777" w:rsidR="00014FB2" w:rsidRDefault="008551E8">
      <w:pPr>
        <w:pStyle w:val="BodyText"/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Provide:</w:t>
      </w:r>
    </w:p>
    <w:p w14:paraId="1F0C956F" w14:textId="77777777" w:rsidR="00014FB2" w:rsidRDefault="008551E8" w:rsidP="00014FB2">
      <w:pPr>
        <w:pStyle w:val="BodyTex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Location</w:t>
      </w:r>
    </w:p>
    <w:p w14:paraId="716738BA" w14:textId="77777777" w:rsidR="00014FB2" w:rsidRDefault="008551E8" w:rsidP="00014FB2">
      <w:pPr>
        <w:pStyle w:val="BodyTex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Type of emergency</w:t>
      </w:r>
    </w:p>
    <w:p w14:paraId="451851DE" w14:textId="77777777" w:rsidR="00014FB2" w:rsidRDefault="008551E8" w:rsidP="00014FB2">
      <w:pPr>
        <w:pStyle w:val="BodyTex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Number of people involved</w:t>
      </w:r>
    </w:p>
    <w:p w14:paraId="2C83792E" w14:textId="4091E6A5" w:rsidR="00DE471D" w:rsidRPr="00014FB2" w:rsidRDefault="008551E8" w:rsidP="00014FB2">
      <w:pPr>
        <w:pStyle w:val="BodyText"/>
        <w:numPr>
          <w:ilvl w:val="0"/>
          <w:numId w:val="1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Any hazards present</w:t>
      </w:r>
    </w:p>
    <w:p w14:paraId="4ACC9F9E" w14:textId="0D920173" w:rsidR="00DE471D" w:rsidRPr="00014FB2" w:rsidRDefault="00DE471D">
      <w:pPr>
        <w:rPr>
          <w:rFonts w:ascii="Calibri" w:hAnsi="Calibri" w:cs="Calibri"/>
          <w:lang w:val="en-NZ"/>
        </w:rPr>
      </w:pPr>
    </w:p>
    <w:p w14:paraId="27145C4C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6" w:name="fire"/>
      <w:bookmarkEnd w:id="4"/>
      <w:bookmarkEnd w:id="5"/>
      <w:r w:rsidRPr="00014FB2">
        <w:rPr>
          <w:rFonts w:ascii="Segoe UI Emoji" w:hAnsi="Segoe UI Emoji" w:cs="Segoe UI Emoji"/>
          <w:lang w:val="en-NZ"/>
        </w:rPr>
        <w:t>🔥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2. Fire</w:t>
      </w:r>
    </w:p>
    <w:p w14:paraId="532598AA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Raise alarm (shout FIRE or call via radio).</w:t>
      </w:r>
    </w:p>
    <w:p w14:paraId="645E8F6B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Call </w:t>
      </w:r>
      <w:r w:rsidRPr="00014FB2">
        <w:rPr>
          <w:rFonts w:ascii="Calibri" w:hAnsi="Calibri" w:cs="Calibri"/>
          <w:b/>
          <w:bCs/>
          <w:lang w:val="en-NZ"/>
        </w:rPr>
        <w:t>111</w:t>
      </w:r>
      <w:r w:rsidRPr="00014FB2">
        <w:rPr>
          <w:rFonts w:ascii="Calibri" w:hAnsi="Calibri" w:cs="Calibri"/>
          <w:lang w:val="en-NZ"/>
        </w:rPr>
        <w:t>.</w:t>
      </w:r>
    </w:p>
    <w:p w14:paraId="1AB0D7A9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Use extinguisher </w:t>
      </w:r>
      <w:r w:rsidRPr="00014FB2">
        <w:rPr>
          <w:rFonts w:ascii="Calibri" w:hAnsi="Calibri" w:cs="Calibri"/>
          <w:b/>
          <w:bCs/>
          <w:lang w:val="en-NZ"/>
        </w:rPr>
        <w:t>only if safe</w:t>
      </w:r>
      <w:r w:rsidRPr="00014FB2">
        <w:rPr>
          <w:rFonts w:ascii="Calibri" w:hAnsi="Calibri" w:cs="Calibri"/>
          <w:lang w:val="en-NZ"/>
        </w:rPr>
        <w:t>.</w:t>
      </w:r>
    </w:p>
    <w:p w14:paraId="0D4E356E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Evacuate people away from danger.</w:t>
      </w:r>
    </w:p>
    <w:p w14:paraId="0C6477EF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Move toward </w:t>
      </w:r>
      <w:r w:rsidRPr="00014FB2">
        <w:rPr>
          <w:rFonts w:ascii="Calibri" w:hAnsi="Calibri" w:cs="Calibri"/>
          <w:b/>
          <w:bCs/>
          <w:lang w:val="en-NZ"/>
        </w:rPr>
        <w:t>Muster Point – Office Entrance</w:t>
      </w:r>
      <w:r w:rsidRPr="00014FB2">
        <w:rPr>
          <w:rFonts w:ascii="Calibri" w:hAnsi="Calibri" w:cs="Calibri"/>
          <w:lang w:val="en-NZ"/>
        </w:rPr>
        <w:t>.</w:t>
      </w:r>
    </w:p>
    <w:p w14:paraId="0559BD6E" w14:textId="77777777" w:rsidR="00DE471D" w:rsidRPr="00014FB2" w:rsidRDefault="008551E8" w:rsidP="00014FB2">
      <w:pPr>
        <w:pStyle w:val="Compact"/>
        <w:numPr>
          <w:ilvl w:val="0"/>
          <w:numId w:val="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Do NOT re-enter the area.</w:t>
      </w:r>
    </w:p>
    <w:p w14:paraId="5EC4E1E0" w14:textId="354E5C10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421A4211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7" w:name="medical-emergency"/>
      <w:bookmarkEnd w:id="6"/>
      <w:r w:rsidRPr="00014FB2">
        <w:rPr>
          <w:rFonts w:ascii="Segoe UI Emoji" w:hAnsi="Segoe UI Emoji" w:cs="Segoe UI Emoji"/>
          <w:lang w:val="en-NZ"/>
        </w:rPr>
        <w:t>🩺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3. Medical Emergency</w:t>
      </w:r>
    </w:p>
    <w:p w14:paraId="04654B0A" w14:textId="77777777" w:rsidR="00DE471D" w:rsidRPr="00014FB2" w:rsidRDefault="008551E8" w:rsidP="00014FB2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Call </w:t>
      </w:r>
      <w:r w:rsidRPr="00014FB2">
        <w:rPr>
          <w:rFonts w:ascii="Calibri" w:hAnsi="Calibri" w:cs="Calibri"/>
          <w:b/>
          <w:bCs/>
          <w:lang w:val="en-NZ"/>
        </w:rPr>
        <w:t>111</w:t>
      </w:r>
      <w:r w:rsidRPr="00014FB2">
        <w:rPr>
          <w:rFonts w:ascii="Calibri" w:hAnsi="Calibri" w:cs="Calibri"/>
          <w:lang w:val="en-NZ"/>
        </w:rPr>
        <w:t>.</w:t>
      </w:r>
    </w:p>
    <w:p w14:paraId="3CFC6F56" w14:textId="77777777" w:rsidR="00DE471D" w:rsidRPr="00014FB2" w:rsidRDefault="008551E8" w:rsidP="00014FB2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Provide first aid if trained.</w:t>
      </w:r>
    </w:p>
    <w:p w14:paraId="3B4812A1" w14:textId="77777777" w:rsidR="00DE471D" w:rsidRPr="00014FB2" w:rsidRDefault="008551E8" w:rsidP="00014FB2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Clear the area for responders.</w:t>
      </w:r>
    </w:p>
    <w:p w14:paraId="56FF82E7" w14:textId="77777777" w:rsidR="00DE471D" w:rsidRPr="00014FB2" w:rsidRDefault="008551E8" w:rsidP="00014FB2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Direct ambulance to </w:t>
      </w:r>
      <w:r w:rsidRPr="00014FB2">
        <w:rPr>
          <w:rFonts w:ascii="Calibri" w:hAnsi="Calibri" w:cs="Calibri"/>
          <w:b/>
          <w:bCs/>
          <w:lang w:val="en-NZ"/>
        </w:rPr>
        <w:t>Emergency Gate (SH14)</w:t>
      </w:r>
      <w:r w:rsidRPr="00014FB2">
        <w:rPr>
          <w:rFonts w:ascii="Calibri" w:hAnsi="Calibri" w:cs="Calibri"/>
          <w:lang w:val="en-NZ"/>
        </w:rPr>
        <w:t>.</w:t>
      </w:r>
    </w:p>
    <w:p w14:paraId="234DBEA6" w14:textId="77777777" w:rsidR="00DE471D" w:rsidRPr="00014FB2" w:rsidRDefault="008551E8" w:rsidP="00014FB2">
      <w:pPr>
        <w:pStyle w:val="Compact"/>
        <w:numPr>
          <w:ilvl w:val="0"/>
          <w:numId w:val="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Notify HSO.</w:t>
      </w:r>
    </w:p>
    <w:p w14:paraId="78979AE7" w14:textId="1A2EB000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6B1E7D63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8" w:name="severe-weather-wind-storm-flood"/>
      <w:bookmarkEnd w:id="7"/>
      <w:r w:rsidRPr="00014FB2">
        <w:rPr>
          <w:rFonts w:ascii="Segoe UI Symbol" w:hAnsi="Segoe UI Symbol" w:cs="Segoe UI Symbol"/>
          <w:lang w:val="en-NZ"/>
        </w:rPr>
        <w:t>🌧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4. Severe Weather (Wind / Storm / Flood)</w:t>
      </w:r>
    </w:p>
    <w:p w14:paraId="0BBD2758" w14:textId="77777777" w:rsidR="00DE471D" w:rsidRPr="00014FB2" w:rsidRDefault="008551E8" w:rsidP="00014FB2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Stop all activities involving:</w:t>
      </w:r>
    </w:p>
    <w:p w14:paraId="729B0F7E" w14:textId="77777777" w:rsidR="00DE471D" w:rsidRPr="00014FB2" w:rsidRDefault="008551E8" w:rsidP="00014FB2">
      <w:pPr>
        <w:pStyle w:val="Compact"/>
        <w:numPr>
          <w:ilvl w:val="1"/>
          <w:numId w:val="5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Machinery</w:t>
      </w:r>
    </w:p>
    <w:p w14:paraId="41AE3B47" w14:textId="77777777" w:rsidR="00DE471D" w:rsidRPr="00014FB2" w:rsidRDefault="008551E8" w:rsidP="00014FB2">
      <w:pPr>
        <w:pStyle w:val="Compact"/>
        <w:numPr>
          <w:ilvl w:val="1"/>
          <w:numId w:val="5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Elevated work</w:t>
      </w:r>
    </w:p>
    <w:p w14:paraId="5424D8DA" w14:textId="77777777" w:rsidR="00DE471D" w:rsidRPr="00014FB2" w:rsidRDefault="008551E8" w:rsidP="00014FB2">
      <w:pPr>
        <w:pStyle w:val="Compact"/>
        <w:numPr>
          <w:ilvl w:val="1"/>
          <w:numId w:val="5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Marquees/tents</w:t>
      </w:r>
    </w:p>
    <w:p w14:paraId="249FF6AB" w14:textId="77777777" w:rsidR="00DE471D" w:rsidRPr="00014FB2" w:rsidRDefault="008551E8" w:rsidP="00014FB2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Secure structures.</w:t>
      </w:r>
    </w:p>
    <w:p w14:paraId="27C6BEF0" w14:textId="77777777" w:rsidR="00DE471D" w:rsidRPr="00014FB2" w:rsidRDefault="008551E8" w:rsidP="00014FB2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Move people to safe areas.</w:t>
      </w:r>
    </w:p>
    <w:p w14:paraId="0E97B53D" w14:textId="77777777" w:rsidR="00DE471D" w:rsidRPr="00014FB2" w:rsidRDefault="008551E8" w:rsidP="00014FB2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Prepare for possible evacuation.</w:t>
      </w:r>
    </w:p>
    <w:p w14:paraId="6D10938A" w14:textId="77777777" w:rsidR="00DE471D" w:rsidRPr="00014FB2" w:rsidRDefault="008551E8" w:rsidP="00014FB2">
      <w:pPr>
        <w:pStyle w:val="Compact"/>
        <w:numPr>
          <w:ilvl w:val="0"/>
          <w:numId w:val="4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Await instructions from HSO/Event Control.</w:t>
      </w:r>
    </w:p>
    <w:p w14:paraId="2FF8FFAF" w14:textId="0C22AFD8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7E759B70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9" w:name="traffic-or-vehicle-incident"/>
      <w:bookmarkEnd w:id="8"/>
      <w:r w:rsidRPr="00014FB2">
        <w:rPr>
          <w:rFonts w:ascii="Segoe UI Emoji" w:hAnsi="Segoe UI Emoji" w:cs="Segoe UI Emoji"/>
          <w:lang w:val="en-NZ"/>
        </w:rPr>
        <w:t>🚗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5. Traffic or Vehicle Incident</w:t>
      </w:r>
    </w:p>
    <w:p w14:paraId="00D900BE" w14:textId="77777777" w:rsidR="00DE471D" w:rsidRPr="00014FB2" w:rsidRDefault="008551E8" w:rsidP="00014FB2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Stop nearby vehicle movements.</w:t>
      </w:r>
    </w:p>
    <w:p w14:paraId="1FFE1F9D" w14:textId="77777777" w:rsidR="00DE471D" w:rsidRPr="00014FB2" w:rsidRDefault="008551E8" w:rsidP="00014FB2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Provide first aid if needed.</w:t>
      </w:r>
    </w:p>
    <w:p w14:paraId="730F926A" w14:textId="77777777" w:rsidR="00DE471D" w:rsidRPr="00014FB2" w:rsidRDefault="008551E8" w:rsidP="00014FB2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Preserve the scene.</w:t>
      </w:r>
    </w:p>
    <w:p w14:paraId="3770E3AF" w14:textId="77777777" w:rsidR="00DE471D" w:rsidRPr="00014FB2" w:rsidRDefault="008551E8" w:rsidP="00014FB2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Notify HSO and Event Coordinator.</w:t>
      </w:r>
    </w:p>
    <w:p w14:paraId="00DB737D" w14:textId="77777777" w:rsidR="00DE471D" w:rsidRPr="00014FB2" w:rsidRDefault="008551E8" w:rsidP="00014FB2">
      <w:pPr>
        <w:pStyle w:val="Compact"/>
        <w:numPr>
          <w:ilvl w:val="0"/>
          <w:numId w:val="6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Call </w:t>
      </w:r>
      <w:r w:rsidRPr="00014FB2">
        <w:rPr>
          <w:rFonts w:ascii="Calibri" w:hAnsi="Calibri" w:cs="Calibri"/>
          <w:b/>
          <w:bCs/>
          <w:lang w:val="en-NZ"/>
        </w:rPr>
        <w:t>111</w:t>
      </w:r>
      <w:r w:rsidRPr="00014FB2">
        <w:rPr>
          <w:rFonts w:ascii="Calibri" w:hAnsi="Calibri" w:cs="Calibri"/>
          <w:lang w:val="en-NZ"/>
        </w:rPr>
        <w:t xml:space="preserve"> if injury or major damage.</w:t>
      </w:r>
    </w:p>
    <w:p w14:paraId="7DEA3DC0" w14:textId="29C09BA8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1E4FE990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0" w:name="livestock-emergency"/>
      <w:bookmarkEnd w:id="9"/>
      <w:r w:rsidRPr="00014FB2">
        <w:rPr>
          <w:rFonts w:ascii="Segoe UI Emoji" w:hAnsi="Segoe UI Emoji" w:cs="Segoe UI Emoji"/>
          <w:lang w:val="en-NZ"/>
        </w:rPr>
        <w:t>🐄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6. Livestock Emergency</w:t>
      </w:r>
    </w:p>
    <w:p w14:paraId="7ABFED3C" w14:textId="77777777" w:rsidR="00DE471D" w:rsidRPr="00014FB2" w:rsidRDefault="008551E8" w:rsidP="00014FB2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Keep public clear.</w:t>
      </w:r>
    </w:p>
    <w:p w14:paraId="2FFD1248" w14:textId="77777777" w:rsidR="00DE471D" w:rsidRPr="00014FB2" w:rsidRDefault="008551E8" w:rsidP="00014FB2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Contact livestock handlers immediately.</w:t>
      </w:r>
    </w:p>
    <w:p w14:paraId="1AB314D2" w14:textId="77777777" w:rsidR="00DE471D" w:rsidRPr="00014FB2" w:rsidRDefault="008551E8" w:rsidP="00014FB2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Close nearby gates.</w:t>
      </w:r>
    </w:p>
    <w:p w14:paraId="63328CC3" w14:textId="77777777" w:rsidR="00DE471D" w:rsidRPr="00014FB2" w:rsidRDefault="008551E8" w:rsidP="00014FB2">
      <w:pPr>
        <w:pStyle w:val="Compact"/>
        <w:numPr>
          <w:ilvl w:val="0"/>
          <w:numId w:val="7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Secure the area until resolved.</w:t>
      </w:r>
    </w:p>
    <w:p w14:paraId="254EF1D4" w14:textId="5D20399F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60A01573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1" w:name="Xa5e0b20711cbfe235a8901c99aa1f44db883cc6"/>
      <w:bookmarkEnd w:id="10"/>
      <w:r w:rsidRPr="00014FB2">
        <w:rPr>
          <w:rFonts w:ascii="Segoe UI Emoji" w:hAnsi="Segoe UI Emoji" w:cs="Segoe UI Emoji"/>
          <w:lang w:val="en-NZ"/>
        </w:rPr>
        <w:t>⚠</w:t>
      </w:r>
      <w:r w:rsidRPr="00014FB2">
        <w:rPr>
          <w:rFonts w:ascii="Segoe UI Emoji" w:hAnsi="Segoe UI Emoji" w:cs="Segoe UI Emoji"/>
          <w:lang w:val="en-NZ"/>
        </w:rPr>
        <w:t>️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7. Hazardous Substance Spill (Fuel, Gas, Chemicals)</w:t>
      </w:r>
    </w:p>
    <w:p w14:paraId="7863C8E5" w14:textId="77777777" w:rsidR="00DE471D" w:rsidRPr="00014FB2" w:rsidRDefault="008551E8" w:rsidP="00014FB2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Evacuate the immediate area.</w:t>
      </w:r>
    </w:p>
    <w:p w14:paraId="271EFD84" w14:textId="77777777" w:rsidR="00DE471D" w:rsidRPr="00014FB2" w:rsidRDefault="008551E8" w:rsidP="00014FB2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Turn off ignition sources.</w:t>
      </w:r>
    </w:p>
    <w:p w14:paraId="6AF08266" w14:textId="77777777" w:rsidR="00DE471D" w:rsidRPr="00014FB2" w:rsidRDefault="008551E8" w:rsidP="00014FB2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Use spill kits if safe.</w:t>
      </w:r>
    </w:p>
    <w:p w14:paraId="27C76DE7" w14:textId="77777777" w:rsidR="00DE471D" w:rsidRPr="00014FB2" w:rsidRDefault="008551E8" w:rsidP="00014FB2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Notify HSO.</w:t>
      </w:r>
    </w:p>
    <w:p w14:paraId="28D011A8" w14:textId="77777777" w:rsidR="00DE471D" w:rsidRPr="00014FB2" w:rsidRDefault="008551E8" w:rsidP="00014FB2">
      <w:pPr>
        <w:pStyle w:val="Compact"/>
        <w:numPr>
          <w:ilvl w:val="0"/>
          <w:numId w:val="8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Call </w:t>
      </w:r>
      <w:r w:rsidRPr="00014FB2">
        <w:rPr>
          <w:rFonts w:ascii="Calibri" w:hAnsi="Calibri" w:cs="Calibri"/>
          <w:b/>
          <w:bCs/>
          <w:lang w:val="en-NZ"/>
        </w:rPr>
        <w:t>111</w:t>
      </w:r>
      <w:r w:rsidRPr="00014FB2">
        <w:rPr>
          <w:rFonts w:ascii="Calibri" w:hAnsi="Calibri" w:cs="Calibri"/>
          <w:lang w:val="en-NZ"/>
        </w:rPr>
        <w:t xml:space="preserve"> if large or dangerous.</w:t>
      </w:r>
    </w:p>
    <w:p w14:paraId="51423299" w14:textId="384F6E71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739BE5E1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2" w:name="aggressive-or-violent-behaviour"/>
      <w:bookmarkEnd w:id="11"/>
      <w:r w:rsidRPr="00014FB2">
        <w:rPr>
          <w:rFonts w:ascii="Segoe UI Emoji" w:hAnsi="Segoe UI Emoji" w:cs="Segoe UI Emoji"/>
          <w:lang w:val="en-NZ"/>
        </w:rPr>
        <w:t>👮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8. Aggressive or Violent Behaviour</w:t>
      </w:r>
    </w:p>
    <w:p w14:paraId="3ECEE1D3" w14:textId="77777777" w:rsidR="00DE471D" w:rsidRPr="00014FB2" w:rsidRDefault="008551E8" w:rsidP="00014FB2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Do NOT engage.</w:t>
      </w:r>
    </w:p>
    <w:p w14:paraId="21BA2383" w14:textId="77777777" w:rsidR="00DE471D" w:rsidRPr="00014FB2" w:rsidRDefault="008551E8" w:rsidP="00014FB2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Move yourself and others away.</w:t>
      </w:r>
    </w:p>
    <w:p w14:paraId="7CF1137B" w14:textId="77777777" w:rsidR="00DE471D" w:rsidRPr="00014FB2" w:rsidRDefault="008551E8" w:rsidP="00014FB2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Notify Security or HSO.</w:t>
      </w:r>
    </w:p>
    <w:p w14:paraId="47854D0B" w14:textId="77777777" w:rsidR="00DE471D" w:rsidRPr="00014FB2" w:rsidRDefault="008551E8" w:rsidP="00014FB2">
      <w:pPr>
        <w:pStyle w:val="Compact"/>
        <w:numPr>
          <w:ilvl w:val="0"/>
          <w:numId w:val="9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lastRenderedPageBreak/>
        <w:t xml:space="preserve">Call </w:t>
      </w:r>
      <w:r w:rsidRPr="00014FB2">
        <w:rPr>
          <w:rFonts w:ascii="Calibri" w:hAnsi="Calibri" w:cs="Calibri"/>
          <w:b/>
          <w:bCs/>
          <w:lang w:val="en-NZ"/>
        </w:rPr>
        <w:t>111</w:t>
      </w:r>
      <w:r w:rsidRPr="00014FB2">
        <w:rPr>
          <w:rFonts w:ascii="Calibri" w:hAnsi="Calibri" w:cs="Calibri"/>
          <w:lang w:val="en-NZ"/>
        </w:rPr>
        <w:t xml:space="preserve"> if threat continues.</w:t>
      </w:r>
    </w:p>
    <w:p w14:paraId="5FE98678" w14:textId="5A4CAB2F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1CD8A3E1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3" w:name="emergency-communication-codes"/>
      <w:bookmarkEnd w:id="12"/>
      <w:r w:rsidRPr="00014FB2">
        <w:rPr>
          <w:rFonts w:ascii="Segoe UI Emoji" w:hAnsi="Segoe UI Emoji" w:cs="Segoe UI Emoji"/>
          <w:lang w:val="en-NZ"/>
        </w:rPr>
        <w:t>📻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9. Emergency Communication Codes</w:t>
      </w:r>
    </w:p>
    <w:p w14:paraId="3E13B300" w14:textId="77777777" w:rsidR="00DE471D" w:rsidRPr="00014FB2" w:rsidRDefault="008551E8" w:rsidP="00014FB2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“EMERGENCY, EMERGENCY, EMERGENCY”</w:t>
      </w:r>
      <w:r w:rsidRPr="00014FB2">
        <w:rPr>
          <w:rFonts w:ascii="Calibri" w:hAnsi="Calibri" w:cs="Calibri"/>
          <w:lang w:val="en-NZ"/>
        </w:rPr>
        <w:t xml:space="preserve"> – All radios </w:t>
      </w:r>
      <w:proofErr w:type="gramStart"/>
      <w:r w:rsidRPr="00014FB2">
        <w:rPr>
          <w:rFonts w:ascii="Calibri" w:hAnsi="Calibri" w:cs="Calibri"/>
          <w:lang w:val="en-NZ"/>
        </w:rPr>
        <w:t>stop;</w:t>
      </w:r>
      <w:proofErr w:type="gramEnd"/>
      <w:r w:rsidRPr="00014FB2">
        <w:rPr>
          <w:rFonts w:ascii="Calibri" w:hAnsi="Calibri" w:cs="Calibri"/>
          <w:lang w:val="en-NZ"/>
        </w:rPr>
        <w:t xml:space="preserve"> emergency traffic only.</w:t>
      </w:r>
    </w:p>
    <w:p w14:paraId="14C6CCB0" w14:textId="77777777" w:rsidR="00DE471D" w:rsidRPr="00014FB2" w:rsidRDefault="008551E8" w:rsidP="00014FB2">
      <w:pPr>
        <w:pStyle w:val="Compact"/>
        <w:numPr>
          <w:ilvl w:val="0"/>
          <w:numId w:val="10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Channel information is provided at induction.</w:t>
      </w:r>
    </w:p>
    <w:p w14:paraId="29A72C91" w14:textId="4A500483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0D658C19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4" w:name="evacuation-instructions"/>
      <w:bookmarkEnd w:id="13"/>
      <w:r w:rsidRPr="00014FB2">
        <w:rPr>
          <w:rFonts w:ascii="Segoe UI Emoji" w:hAnsi="Segoe UI Emoji" w:cs="Segoe UI Emoji"/>
          <w:lang w:val="en-NZ"/>
        </w:rPr>
        <w:t>🧭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10. Evacuation Instructions</w:t>
      </w:r>
    </w:p>
    <w:p w14:paraId="0BBC5142" w14:textId="77777777" w:rsidR="00DE471D" w:rsidRPr="00014FB2" w:rsidRDefault="008551E8" w:rsidP="00014FB2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Follow directions from HSO/Event Control.</w:t>
      </w:r>
    </w:p>
    <w:p w14:paraId="528610F7" w14:textId="77777777" w:rsidR="00DE471D" w:rsidRPr="00014FB2" w:rsidRDefault="008551E8" w:rsidP="00014FB2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 xml:space="preserve">Direct all people to the </w:t>
      </w:r>
      <w:r w:rsidRPr="00014FB2">
        <w:rPr>
          <w:rFonts w:ascii="Calibri" w:hAnsi="Calibri" w:cs="Calibri"/>
          <w:b/>
          <w:bCs/>
          <w:lang w:val="en-NZ"/>
        </w:rPr>
        <w:t>Muster Point – Office Entrance</w:t>
      </w:r>
      <w:r w:rsidRPr="00014FB2">
        <w:rPr>
          <w:rFonts w:ascii="Calibri" w:hAnsi="Calibri" w:cs="Calibri"/>
          <w:lang w:val="en-NZ"/>
        </w:rPr>
        <w:t>.</w:t>
      </w:r>
    </w:p>
    <w:p w14:paraId="7C45B236" w14:textId="77777777" w:rsidR="00DE471D" w:rsidRPr="00014FB2" w:rsidRDefault="008551E8" w:rsidP="00014FB2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Keep emergency routes clear.</w:t>
      </w:r>
    </w:p>
    <w:p w14:paraId="18D2C3B2" w14:textId="77777777" w:rsidR="00DE471D" w:rsidRPr="00014FB2" w:rsidRDefault="008551E8" w:rsidP="00014FB2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Assist anyone needing help.</w:t>
      </w:r>
    </w:p>
    <w:p w14:paraId="68AA43BA" w14:textId="77777777" w:rsidR="00DE471D" w:rsidRPr="00014FB2" w:rsidRDefault="008551E8" w:rsidP="00014FB2">
      <w:pPr>
        <w:pStyle w:val="Compact"/>
        <w:numPr>
          <w:ilvl w:val="0"/>
          <w:numId w:val="11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lang w:val="en-NZ"/>
        </w:rPr>
        <w:t>Await ALL</w:t>
      </w:r>
      <w:r w:rsidRPr="00014FB2">
        <w:rPr>
          <w:rFonts w:ascii="Cambria Math" w:hAnsi="Cambria Math" w:cs="Cambria Math"/>
          <w:lang w:val="en-NZ"/>
        </w:rPr>
        <w:t>‑</w:t>
      </w:r>
      <w:r w:rsidRPr="00014FB2">
        <w:rPr>
          <w:rFonts w:ascii="Calibri" w:hAnsi="Calibri" w:cs="Calibri"/>
          <w:lang w:val="en-NZ"/>
        </w:rPr>
        <w:t>CLEAR before returning.</w:t>
      </w:r>
    </w:p>
    <w:p w14:paraId="66F51C05" w14:textId="7AC9F8A4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6440E9C5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5" w:name="essential-contacts"/>
      <w:bookmarkEnd w:id="14"/>
      <w:r w:rsidRPr="00014FB2">
        <w:rPr>
          <w:rFonts w:ascii="Segoe UI Emoji" w:hAnsi="Segoe UI Emoji" w:cs="Segoe UI Emoji"/>
          <w:lang w:val="en-NZ"/>
        </w:rPr>
        <w:t>📌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Essential Contacts</w:t>
      </w:r>
    </w:p>
    <w:p w14:paraId="2955115F" w14:textId="77777777" w:rsidR="00DE471D" w:rsidRPr="00014FB2" w:rsidRDefault="008551E8" w:rsidP="00014FB2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HSO:</w:t>
      </w:r>
      <w:r w:rsidRPr="00014FB2">
        <w:rPr>
          <w:rFonts w:ascii="Calibri" w:hAnsi="Calibri" w:cs="Calibri"/>
          <w:lang w:val="en-NZ"/>
        </w:rPr>
        <w:t xml:space="preserve"> ___________________________</w:t>
      </w:r>
    </w:p>
    <w:p w14:paraId="3F882514" w14:textId="77777777" w:rsidR="00DE471D" w:rsidRPr="00014FB2" w:rsidRDefault="008551E8" w:rsidP="00014FB2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Event Coordinator:</w:t>
      </w:r>
      <w:r w:rsidRPr="00014FB2">
        <w:rPr>
          <w:rFonts w:ascii="Calibri" w:hAnsi="Calibri" w:cs="Calibri"/>
          <w:lang w:val="en-NZ"/>
        </w:rPr>
        <w:t xml:space="preserve"> ________________</w:t>
      </w:r>
    </w:p>
    <w:p w14:paraId="6503599D" w14:textId="77777777" w:rsidR="00DE471D" w:rsidRPr="00014FB2" w:rsidRDefault="008551E8" w:rsidP="00014FB2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Security Lead:</w:t>
      </w:r>
      <w:r w:rsidRPr="00014FB2">
        <w:rPr>
          <w:rFonts w:ascii="Calibri" w:hAnsi="Calibri" w:cs="Calibri"/>
          <w:lang w:val="en-NZ"/>
        </w:rPr>
        <w:t xml:space="preserve"> ____________________</w:t>
      </w:r>
    </w:p>
    <w:p w14:paraId="4C91C4B6" w14:textId="77777777" w:rsidR="00DE471D" w:rsidRPr="00014FB2" w:rsidRDefault="008551E8" w:rsidP="00014FB2">
      <w:pPr>
        <w:pStyle w:val="Compact"/>
        <w:numPr>
          <w:ilvl w:val="0"/>
          <w:numId w:val="12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First Aid Station:</w:t>
      </w:r>
      <w:r w:rsidRPr="00014FB2">
        <w:rPr>
          <w:rFonts w:ascii="Calibri" w:hAnsi="Calibri" w:cs="Calibri"/>
          <w:lang w:val="en-NZ"/>
        </w:rPr>
        <w:t xml:space="preserve"> _________________</w:t>
      </w:r>
    </w:p>
    <w:p w14:paraId="0F344A72" w14:textId="3154B0BA" w:rsidR="00DE471D" w:rsidRPr="00014FB2" w:rsidRDefault="00DE471D" w:rsidP="00014FB2">
      <w:pPr>
        <w:rPr>
          <w:rFonts w:ascii="Calibri" w:hAnsi="Calibri" w:cs="Calibri"/>
          <w:lang w:val="en-NZ"/>
        </w:rPr>
      </w:pPr>
    </w:p>
    <w:p w14:paraId="6418A019" w14:textId="77777777" w:rsidR="00DE471D" w:rsidRPr="00014FB2" w:rsidRDefault="008551E8" w:rsidP="00014FB2">
      <w:pPr>
        <w:pStyle w:val="Heading3"/>
        <w:rPr>
          <w:rFonts w:ascii="Calibri" w:hAnsi="Calibri" w:cs="Calibri"/>
          <w:lang w:val="en-NZ"/>
        </w:rPr>
      </w:pPr>
      <w:bookmarkStart w:id="16" w:name="remember-the-big-three"/>
      <w:bookmarkEnd w:id="15"/>
      <w:r w:rsidRPr="00014FB2">
        <w:rPr>
          <w:rFonts w:ascii="Segoe UI Emoji" w:hAnsi="Segoe UI Emoji" w:cs="Segoe UI Emoji"/>
          <w:lang w:val="en-NZ"/>
        </w:rPr>
        <w:t>☑</w:t>
      </w:r>
      <w:r w:rsidRPr="00014FB2">
        <w:rPr>
          <w:rFonts w:ascii="Segoe UI Emoji" w:hAnsi="Segoe UI Emoji" w:cs="Segoe UI Emoji"/>
          <w:lang w:val="en-NZ"/>
        </w:rPr>
        <w:t>️</w:t>
      </w:r>
      <w:r w:rsidRPr="00014FB2">
        <w:rPr>
          <w:rFonts w:ascii="Calibri" w:hAnsi="Calibri" w:cs="Calibri"/>
          <w:lang w:val="en-NZ"/>
        </w:rPr>
        <w:t xml:space="preserve"> </w:t>
      </w:r>
      <w:r w:rsidRPr="00014FB2">
        <w:rPr>
          <w:rFonts w:ascii="Calibri" w:hAnsi="Calibri" w:cs="Calibri"/>
          <w:b/>
          <w:bCs/>
          <w:lang w:val="en-NZ"/>
        </w:rPr>
        <w:t>Remember the Big Three</w:t>
      </w:r>
    </w:p>
    <w:p w14:paraId="1FC2D120" w14:textId="77777777" w:rsidR="00DE471D" w:rsidRPr="00014FB2" w:rsidRDefault="008551E8" w:rsidP="00014FB2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Protect life first</w:t>
      </w:r>
      <w:r w:rsidRPr="00014FB2">
        <w:rPr>
          <w:rFonts w:ascii="Calibri" w:hAnsi="Calibri" w:cs="Calibri"/>
          <w:lang w:val="en-NZ"/>
        </w:rPr>
        <w:t>.</w:t>
      </w:r>
    </w:p>
    <w:p w14:paraId="0FDD7DA3" w14:textId="77777777" w:rsidR="00DE471D" w:rsidRPr="00014FB2" w:rsidRDefault="008551E8" w:rsidP="00014FB2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Call 111 early</w:t>
      </w:r>
      <w:r w:rsidRPr="00014FB2">
        <w:rPr>
          <w:rFonts w:ascii="Calibri" w:hAnsi="Calibri" w:cs="Calibri"/>
          <w:lang w:val="en-NZ"/>
        </w:rPr>
        <w:t>.</w:t>
      </w:r>
    </w:p>
    <w:p w14:paraId="3F2994DB" w14:textId="77777777" w:rsidR="00DE471D" w:rsidRPr="00014FB2" w:rsidRDefault="008551E8" w:rsidP="00014FB2">
      <w:pPr>
        <w:pStyle w:val="Compact"/>
        <w:numPr>
          <w:ilvl w:val="0"/>
          <w:numId w:val="13"/>
        </w:numPr>
        <w:rPr>
          <w:rFonts w:ascii="Calibri" w:hAnsi="Calibri" w:cs="Calibri"/>
          <w:lang w:val="en-NZ"/>
        </w:rPr>
      </w:pPr>
      <w:r w:rsidRPr="00014FB2">
        <w:rPr>
          <w:rFonts w:ascii="Calibri" w:hAnsi="Calibri" w:cs="Calibri"/>
          <w:b/>
          <w:bCs/>
          <w:lang w:val="en-NZ"/>
        </w:rPr>
        <w:t>Notify HSO immediately</w:t>
      </w:r>
      <w:r w:rsidRPr="00014FB2">
        <w:rPr>
          <w:rFonts w:ascii="Calibri" w:hAnsi="Calibri" w:cs="Calibri"/>
          <w:lang w:val="en-NZ"/>
        </w:rPr>
        <w:t>.</w:t>
      </w:r>
    </w:p>
    <w:bookmarkEnd w:id="2"/>
    <w:bookmarkEnd w:id="16"/>
    <w:p w14:paraId="394069B4" w14:textId="190CA0DF" w:rsidR="00DE471D" w:rsidRPr="00014FB2" w:rsidRDefault="00DE471D" w:rsidP="00014FB2">
      <w:pPr>
        <w:rPr>
          <w:rFonts w:ascii="Calibri" w:hAnsi="Calibri" w:cs="Calibri"/>
          <w:lang w:val="en-NZ"/>
        </w:rPr>
      </w:pPr>
    </w:p>
    <w:sectPr w:rsidR="00DE471D" w:rsidRPr="00014FB2" w:rsidSect="008551E8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25423" w14:textId="77777777" w:rsidR="008551E8" w:rsidRDefault="008551E8" w:rsidP="008551E8">
      <w:pPr>
        <w:spacing w:after="0"/>
      </w:pPr>
      <w:r>
        <w:separator/>
      </w:r>
    </w:p>
  </w:endnote>
  <w:endnote w:type="continuationSeparator" w:id="0">
    <w:p w14:paraId="59925EBE" w14:textId="77777777" w:rsidR="008551E8" w:rsidRDefault="008551E8" w:rsidP="008551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4938953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3CDFB24E" w14:textId="06E1CADC" w:rsidR="008551E8" w:rsidRDefault="008551E8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28332F2" w14:textId="77777777" w:rsidR="008551E8" w:rsidRDefault="008551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17A16" w14:textId="77777777" w:rsidR="008551E8" w:rsidRDefault="008551E8" w:rsidP="008551E8">
      <w:pPr>
        <w:spacing w:after="0"/>
      </w:pPr>
      <w:r>
        <w:separator/>
      </w:r>
    </w:p>
  </w:footnote>
  <w:footnote w:type="continuationSeparator" w:id="0">
    <w:p w14:paraId="6D1E51B0" w14:textId="77777777" w:rsidR="008551E8" w:rsidRDefault="008551E8" w:rsidP="008551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FE2BD" w14:textId="3873B7F2" w:rsidR="008551E8" w:rsidRDefault="008551E8" w:rsidP="008551E8">
    <w:pPr>
      <w:pStyle w:val="Header"/>
      <w:jc w:val="right"/>
    </w:pPr>
    <w:r w:rsidRPr="008551E8">
      <w:rPr>
        <w:noProof/>
      </w:rPr>
      <w:drawing>
        <wp:inline distT="0" distB="0" distL="0" distR="0" wp14:anchorId="5562F74C" wp14:editId="00017E63">
          <wp:extent cx="1035101" cy="540000"/>
          <wp:effectExtent l="0" t="0" r="0" b="0"/>
          <wp:docPr id="11216934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F0EE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60FE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16C20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8FB10B8"/>
    <w:multiLevelType w:val="hybridMultilevel"/>
    <w:tmpl w:val="4110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6193">
    <w:abstractNumId w:val="0"/>
  </w:num>
  <w:num w:numId="2" w16cid:durableId="1283267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38495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8012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59172535">
    <w:abstractNumId w:val="1"/>
  </w:num>
  <w:num w:numId="6" w16cid:durableId="1676759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8372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715784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353544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6656933">
    <w:abstractNumId w:val="1"/>
  </w:num>
  <w:num w:numId="11" w16cid:durableId="213277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2570677">
    <w:abstractNumId w:val="1"/>
  </w:num>
  <w:num w:numId="13" w16cid:durableId="2143884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0725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471D"/>
    <w:rsid w:val="00014FB2"/>
    <w:rsid w:val="00271B57"/>
    <w:rsid w:val="0035767E"/>
    <w:rsid w:val="008551E8"/>
    <w:rsid w:val="00DE471D"/>
    <w:rsid w:val="00E7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8BADF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551E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551E8"/>
  </w:style>
  <w:style w:type="paragraph" w:styleId="Footer">
    <w:name w:val="footer"/>
    <w:basedOn w:val="Normal"/>
    <w:link w:val="FooterChar"/>
    <w:uiPriority w:val="99"/>
    <w:rsid w:val="008551E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55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D698DFC-A98D-4EFD-A89E-76FD0F0229B3}"/>
</file>

<file path=customXml/itemProps2.xml><?xml version="1.0" encoding="utf-8"?>
<ds:datastoreItem xmlns:ds="http://schemas.openxmlformats.org/officeDocument/2006/customXml" ds:itemID="{3F6054EE-4C76-4ECD-A486-260F3372DBFD}"/>
</file>

<file path=customXml/itemProps3.xml><?xml version="1.0" encoding="utf-8"?>
<ds:datastoreItem xmlns:ds="http://schemas.openxmlformats.org/officeDocument/2006/customXml" ds:itemID="{38AF2502-A9D0-4738-B9C4-8A72FD8C04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0</Words>
  <Characters>2006</Characters>
  <Application>Microsoft Office Word</Application>
  <DocSecurity>0</DocSecurity>
  <Lines>87</Lines>
  <Paragraphs>81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4</cp:revision>
  <dcterms:created xsi:type="dcterms:W3CDTF">2025-12-02T01:04:00Z</dcterms:created>
  <dcterms:modified xsi:type="dcterms:W3CDTF">2025-12-15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